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69"/>
        <w:gridCol w:w="1842"/>
        <w:gridCol w:w="1163"/>
        <w:gridCol w:w="851"/>
        <w:gridCol w:w="1533"/>
      </w:tblGrid>
      <w:tr w:rsidR="00957194" w:rsidRPr="00957194" w14:paraId="15F6D4D9" w14:textId="77777777" w:rsidTr="00C32F33">
        <w:tc>
          <w:tcPr>
            <w:tcW w:w="5211" w:type="dxa"/>
            <w:gridSpan w:val="2"/>
            <w:shd w:val="clear" w:color="auto" w:fill="auto"/>
          </w:tcPr>
          <w:p w14:paraId="09CA214D" w14:textId="77777777" w:rsidR="004F166D" w:rsidRPr="00957194" w:rsidRDefault="004F166D" w:rsidP="00C32F33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周报</w:t>
            </w:r>
          </w:p>
        </w:tc>
        <w:tc>
          <w:tcPr>
            <w:tcW w:w="3547" w:type="dxa"/>
            <w:gridSpan w:val="3"/>
            <w:shd w:val="clear" w:color="auto" w:fill="auto"/>
          </w:tcPr>
          <w:p w14:paraId="2A6C4098" w14:textId="77777777" w:rsidR="004F166D" w:rsidRPr="00957194" w:rsidRDefault="004F166D" w:rsidP="00C32F33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评价</w:t>
            </w:r>
          </w:p>
        </w:tc>
      </w:tr>
      <w:tr w:rsidR="00957194" w:rsidRPr="00957194" w14:paraId="6A5FD988" w14:textId="77777777" w:rsidTr="00C32F33">
        <w:tc>
          <w:tcPr>
            <w:tcW w:w="3369" w:type="dxa"/>
            <w:shd w:val="clear" w:color="auto" w:fill="auto"/>
          </w:tcPr>
          <w:p w14:paraId="39504334" w14:textId="52848038" w:rsidR="004F166D" w:rsidRPr="00957194" w:rsidRDefault="004F166D" w:rsidP="00193B6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汇</w:t>
            </w: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报人：</w:t>
            </w:r>
            <w:r w:rsidR="0094318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胡斌雁</w:t>
            </w:r>
          </w:p>
        </w:tc>
        <w:tc>
          <w:tcPr>
            <w:tcW w:w="1842" w:type="dxa"/>
            <w:shd w:val="clear" w:color="auto" w:fill="auto"/>
          </w:tcPr>
          <w:p w14:paraId="572EE879" w14:textId="3ADC051A" w:rsidR="004F166D" w:rsidRPr="00957194" w:rsidRDefault="004F166D" w:rsidP="00193B6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日期：</w:t>
            </w:r>
            <w:r w:rsidR="009E0122"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201</w:t>
            </w:r>
            <w:r w:rsidR="00943184"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9</w:t>
            </w:r>
            <w:r w:rsidR="0094318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-</w:t>
            </w:r>
            <w:r w:rsidR="00943184"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1</w:t>
            </w:r>
            <w:r w:rsidR="0094318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-</w:t>
            </w:r>
            <w:r w:rsidR="00943184"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14</w:t>
            </w:r>
          </w:p>
        </w:tc>
        <w:tc>
          <w:tcPr>
            <w:tcW w:w="1163" w:type="dxa"/>
            <w:shd w:val="clear" w:color="auto" w:fill="auto"/>
          </w:tcPr>
          <w:p w14:paraId="3D9947D8" w14:textId="77777777" w:rsidR="004F166D" w:rsidRPr="00957194" w:rsidRDefault="004F166D" w:rsidP="00C32F33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项目相关性</w:t>
            </w:r>
          </w:p>
        </w:tc>
        <w:tc>
          <w:tcPr>
            <w:tcW w:w="851" w:type="dxa"/>
            <w:shd w:val="clear" w:color="auto" w:fill="auto"/>
          </w:tcPr>
          <w:p w14:paraId="3C65F3CC" w14:textId="77777777" w:rsidR="004F166D" w:rsidRPr="00957194" w:rsidRDefault="004F166D" w:rsidP="00C32F33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计划完成度</w:t>
            </w:r>
          </w:p>
        </w:tc>
        <w:tc>
          <w:tcPr>
            <w:tcW w:w="1533" w:type="dxa"/>
            <w:shd w:val="clear" w:color="auto" w:fill="auto"/>
          </w:tcPr>
          <w:p w14:paraId="2E46BA25" w14:textId="77777777" w:rsidR="004F166D" w:rsidRPr="00957194" w:rsidRDefault="004F166D" w:rsidP="00C32F33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得分及</w:t>
            </w:r>
            <w:r w:rsidR="00193B6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自我评价</w:t>
            </w:r>
          </w:p>
        </w:tc>
      </w:tr>
      <w:tr w:rsidR="00957194" w:rsidRPr="00957194" w14:paraId="294A744C" w14:textId="77777777" w:rsidTr="00C32F33">
        <w:tc>
          <w:tcPr>
            <w:tcW w:w="5211" w:type="dxa"/>
            <w:gridSpan w:val="2"/>
            <w:shd w:val="clear" w:color="auto" w:fill="auto"/>
          </w:tcPr>
          <w:p w14:paraId="7A292A2B" w14:textId="77777777" w:rsidR="005A3CCA" w:rsidRPr="00957194" w:rsidRDefault="005A3CCA" w:rsidP="005A3CC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本周工作：</w:t>
            </w:r>
          </w:p>
          <w:p w14:paraId="085B14CD" w14:textId="36EE2556" w:rsidR="00943184" w:rsidRPr="00957194" w:rsidRDefault="00943184" w:rsidP="0094318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学习：</w:t>
            </w:r>
          </w:p>
          <w:p w14:paraId="394DF681" w14:textId="09B53912" w:rsidR="00943184" w:rsidRPr="00957194" w:rsidRDefault="00943184" w:rsidP="00943184">
            <w:pPr>
              <w:pStyle w:val="a8"/>
              <w:widowControl/>
              <w:numPr>
                <w:ilvl w:val="0"/>
                <w:numId w:val="3"/>
              </w:numPr>
              <w:ind w:firstLineChars="0"/>
              <w:jc w:val="left"/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 xml:space="preserve">Tensorflow: </w:t>
            </w:r>
            <w:proofErr w:type="spellStart"/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tf.layer</w:t>
            </w:r>
            <w:proofErr w:type="spellEnd"/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 xml:space="preserve"> 模块等</w:t>
            </w:r>
          </w:p>
          <w:p w14:paraId="50338D15" w14:textId="77777777" w:rsidR="00943184" w:rsidRPr="00957194" w:rsidRDefault="00943184" w:rsidP="00943184">
            <w:pPr>
              <w:pStyle w:val="a8"/>
              <w:widowControl/>
              <w:numPr>
                <w:ilvl w:val="0"/>
                <w:numId w:val="3"/>
              </w:numPr>
              <w:ind w:firstLineChars="0"/>
              <w:jc w:val="left"/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《机器学习》——周志华，1~10章</w:t>
            </w:r>
          </w:p>
          <w:p w14:paraId="22B0C260" w14:textId="77777777" w:rsidR="005A3CCA" w:rsidRPr="00957194" w:rsidRDefault="00943184" w:rsidP="00943184">
            <w:pPr>
              <w:pStyle w:val="a8"/>
              <w:widowControl/>
              <w:numPr>
                <w:ilvl w:val="0"/>
                <w:numId w:val="3"/>
              </w:numPr>
              <w:ind w:firstLineChars="0"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各种人工智能和机器学习算法</w:t>
            </w:r>
          </w:p>
          <w:p w14:paraId="28315CF0" w14:textId="77777777" w:rsidR="00943184" w:rsidRPr="00957194" w:rsidRDefault="00943184" w:rsidP="0094318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论文研读：</w:t>
            </w:r>
          </w:p>
          <w:p w14:paraId="1ABD2AFE" w14:textId="130E147A" w:rsidR="00943184" w:rsidRPr="00957194" w:rsidRDefault="00943184" w:rsidP="0094318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“</w:t>
            </w: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A Survey of Recent Advances in CNN-based Single Image Crowd Counting and Density Estimation</w:t>
            </w: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”</w:t>
            </w:r>
          </w:p>
        </w:tc>
        <w:tc>
          <w:tcPr>
            <w:tcW w:w="1163" w:type="dxa"/>
            <w:shd w:val="clear" w:color="auto" w:fill="auto"/>
          </w:tcPr>
          <w:p w14:paraId="662700F4" w14:textId="77777777" w:rsidR="005A3CCA" w:rsidRPr="00957194" w:rsidRDefault="005A3CCA" w:rsidP="005A3CC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相关</w:t>
            </w:r>
          </w:p>
        </w:tc>
        <w:tc>
          <w:tcPr>
            <w:tcW w:w="851" w:type="dxa"/>
            <w:shd w:val="clear" w:color="auto" w:fill="auto"/>
          </w:tcPr>
          <w:p w14:paraId="015C70B4" w14:textId="4A603B93" w:rsidR="005A3CCA" w:rsidRPr="00957194" w:rsidRDefault="005A3CCA" w:rsidP="005A3CC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基本完成</w:t>
            </w:r>
            <w:r w:rsidR="00193B6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 xml:space="preserve"> </w:t>
            </w:r>
          </w:p>
        </w:tc>
        <w:tc>
          <w:tcPr>
            <w:tcW w:w="1533" w:type="dxa"/>
            <w:shd w:val="clear" w:color="auto" w:fill="auto"/>
          </w:tcPr>
          <w:p w14:paraId="525C579F" w14:textId="77777777" w:rsidR="005A3CCA" w:rsidRPr="00957194" w:rsidRDefault="005A3CCA" w:rsidP="005A3CC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B</w:t>
            </w:r>
          </w:p>
          <w:p w14:paraId="3B9A4B60" w14:textId="2AB9EDFC" w:rsidR="005A3CCA" w:rsidRPr="00957194" w:rsidRDefault="005A3CCA" w:rsidP="005A3CC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宋体" w:hint="eastAsia"/>
                <w:sz w:val="28"/>
              </w:rPr>
              <w:t>计划完成度较高，</w:t>
            </w:r>
            <w:r w:rsidRPr="00957194">
              <w:rPr>
                <w:rFonts w:ascii="宋体" w:eastAsia="宋体" w:hAnsi="宋体" w:cs="宋体"/>
                <w:sz w:val="28"/>
              </w:rPr>
              <w:t>工作内容</w:t>
            </w:r>
            <w:r w:rsidRPr="00957194">
              <w:rPr>
                <w:rFonts w:ascii="宋体" w:eastAsia="宋体" w:hAnsi="宋体" w:cs="宋体" w:hint="eastAsia"/>
                <w:sz w:val="28"/>
              </w:rPr>
              <w:t>与项目相关</w:t>
            </w:r>
            <w:r w:rsidRPr="00957194">
              <w:rPr>
                <w:rFonts w:ascii="宋体" w:eastAsia="宋体" w:hAnsi="宋体" w:cs="宋体"/>
                <w:sz w:val="28"/>
              </w:rPr>
              <w:t>。</w:t>
            </w:r>
            <w:r w:rsidR="00943184" w:rsidRPr="00957194">
              <w:rPr>
                <w:rFonts w:ascii="宋体" w:eastAsia="宋体" w:hAnsi="宋体" w:cs="宋体" w:hint="eastAsia"/>
                <w:sz w:val="28"/>
              </w:rPr>
              <w:t>对项目和方法有初步的了解。</w:t>
            </w:r>
          </w:p>
        </w:tc>
      </w:tr>
      <w:tr w:rsidR="004F166D" w:rsidRPr="00957194" w14:paraId="1A9A9A1A" w14:textId="77777777" w:rsidTr="00C32F33">
        <w:tc>
          <w:tcPr>
            <w:tcW w:w="8758" w:type="dxa"/>
            <w:gridSpan w:val="5"/>
            <w:shd w:val="clear" w:color="auto" w:fill="auto"/>
          </w:tcPr>
          <w:p w14:paraId="285C59F5" w14:textId="1A32311E" w:rsidR="004F166D" w:rsidRPr="00957194" w:rsidRDefault="004F166D" w:rsidP="00C32F33">
            <w:pPr>
              <w:widowControl/>
              <w:jc w:val="left"/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</w:pPr>
            <w:r w:rsidRPr="00957194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下周工作：</w:t>
            </w:r>
            <w:proofErr w:type="gramStart"/>
            <w:r w:rsidR="0094318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读另一篇</w:t>
            </w:r>
            <w:proofErr w:type="gramEnd"/>
            <w:r w:rsidR="0094318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综述论文、看相关代码。</w:t>
            </w:r>
            <w:r w:rsidR="004F4E7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收集项目思路方向</w:t>
            </w:r>
            <w:r w:rsidR="004A6040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（G</w:t>
            </w:r>
            <w:r w:rsidR="004A6040">
              <w:rPr>
                <w:rFonts w:ascii="宋体" w:eastAsia="宋体" w:hAnsi="宋体" w:cs="Times New Roman"/>
                <w:kern w:val="0"/>
                <w:sz w:val="28"/>
                <w:szCs w:val="21"/>
              </w:rPr>
              <w:t>AN</w:t>
            </w:r>
            <w:r w:rsidR="004A6040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、行人检测）</w:t>
            </w:r>
            <w:r w:rsidR="004F4E7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的相关论文和资料。</w:t>
            </w:r>
            <w:r w:rsidR="00943184" w:rsidRPr="00957194">
              <w:rPr>
                <w:rFonts w:ascii="宋体" w:eastAsia="宋体" w:hAnsi="宋体" w:cs="Times New Roman" w:hint="eastAsia"/>
                <w:kern w:val="0"/>
                <w:sz w:val="28"/>
                <w:szCs w:val="21"/>
              </w:rPr>
              <w:t>继续学习Tensorflow使用技巧。</w:t>
            </w:r>
          </w:p>
          <w:p w14:paraId="79F3D761" w14:textId="77777777" w:rsidR="004F166D" w:rsidRPr="00957194" w:rsidRDefault="004F166D" w:rsidP="00193B64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8"/>
                <w:szCs w:val="21"/>
              </w:rPr>
            </w:pPr>
          </w:p>
        </w:tc>
      </w:tr>
    </w:tbl>
    <w:p w14:paraId="3816A6A5" w14:textId="77777777" w:rsidR="004F166D" w:rsidRPr="00957194" w:rsidRDefault="004F166D">
      <w:bookmarkStart w:id="0" w:name="_GoBack"/>
      <w:bookmarkEnd w:id="0"/>
    </w:p>
    <w:p w14:paraId="5803E18E" w14:textId="77777777" w:rsidR="004F166D" w:rsidRPr="00957194" w:rsidRDefault="004F166D"/>
    <w:p w14:paraId="27F0E7B8" w14:textId="77777777" w:rsidR="00466C86" w:rsidRPr="00957194" w:rsidRDefault="00466C86"/>
    <w:p w14:paraId="5FF63D3B" w14:textId="77777777" w:rsidR="004F166D" w:rsidRPr="00957194" w:rsidRDefault="004F166D">
      <w:pPr>
        <w:widowControl/>
        <w:jc w:val="left"/>
      </w:pPr>
      <w:r w:rsidRPr="00957194">
        <w:br w:type="page"/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992"/>
        <w:gridCol w:w="2977"/>
        <w:gridCol w:w="3056"/>
      </w:tblGrid>
      <w:tr w:rsidR="00957194" w:rsidRPr="00957194" w14:paraId="547494DF" w14:textId="77777777" w:rsidTr="00D36316">
        <w:tc>
          <w:tcPr>
            <w:tcW w:w="8296" w:type="dxa"/>
            <w:gridSpan w:val="4"/>
          </w:tcPr>
          <w:p w14:paraId="0497F3E7" w14:textId="77777777" w:rsidR="004728E4" w:rsidRPr="00957194" w:rsidRDefault="00E43F56" w:rsidP="00193B64">
            <w:pPr>
              <w:jc w:val="center"/>
              <w:rPr>
                <w:b/>
                <w:sz w:val="36"/>
                <w:szCs w:val="36"/>
              </w:rPr>
            </w:pPr>
            <w:r w:rsidRPr="00957194">
              <w:rPr>
                <w:b/>
                <w:sz w:val="36"/>
                <w:szCs w:val="36"/>
              </w:rPr>
              <w:lastRenderedPageBreak/>
              <w:t>2018.11.</w:t>
            </w:r>
            <w:r w:rsidR="00193B64" w:rsidRPr="00957194">
              <w:rPr>
                <w:b/>
                <w:sz w:val="36"/>
                <w:szCs w:val="36"/>
              </w:rPr>
              <w:t>5</w:t>
            </w:r>
            <w:r w:rsidR="004728E4" w:rsidRPr="00957194">
              <w:rPr>
                <w:rFonts w:hint="eastAsia"/>
                <w:b/>
                <w:sz w:val="36"/>
                <w:szCs w:val="36"/>
              </w:rPr>
              <w:t>-</w:t>
            </w:r>
            <w:r w:rsidR="004728E4" w:rsidRPr="00957194">
              <w:rPr>
                <w:b/>
                <w:sz w:val="36"/>
                <w:szCs w:val="36"/>
              </w:rPr>
              <w:t>2018.11.</w:t>
            </w:r>
            <w:r w:rsidR="00193B64" w:rsidRPr="00957194">
              <w:rPr>
                <w:b/>
                <w:sz w:val="36"/>
                <w:szCs w:val="36"/>
              </w:rPr>
              <w:t>11</w:t>
            </w:r>
          </w:p>
        </w:tc>
      </w:tr>
      <w:tr w:rsidR="00957194" w:rsidRPr="00957194" w14:paraId="1C16EDE9" w14:textId="77777777" w:rsidTr="00D36316">
        <w:tc>
          <w:tcPr>
            <w:tcW w:w="1271" w:type="dxa"/>
          </w:tcPr>
          <w:p w14:paraId="17801272" w14:textId="77777777" w:rsidR="00E43F56" w:rsidRPr="00957194" w:rsidRDefault="00E43F56" w:rsidP="00E43F56">
            <w:pPr>
              <w:rPr>
                <w:b/>
              </w:rPr>
            </w:pPr>
            <w:r w:rsidRPr="00957194">
              <w:rPr>
                <w:rFonts w:hint="eastAsia"/>
                <w:b/>
              </w:rPr>
              <w:t>序号</w:t>
            </w:r>
          </w:p>
        </w:tc>
        <w:tc>
          <w:tcPr>
            <w:tcW w:w="992" w:type="dxa"/>
          </w:tcPr>
          <w:p w14:paraId="27505451" w14:textId="77777777" w:rsidR="00E43F56" w:rsidRPr="00957194" w:rsidRDefault="00E43F56" w:rsidP="00E43F56">
            <w:pPr>
              <w:rPr>
                <w:b/>
              </w:rPr>
            </w:pPr>
            <w:r w:rsidRPr="00957194">
              <w:rPr>
                <w:rFonts w:hint="eastAsia"/>
                <w:b/>
              </w:rPr>
              <w:t>姓名</w:t>
            </w:r>
          </w:p>
        </w:tc>
        <w:tc>
          <w:tcPr>
            <w:tcW w:w="2977" w:type="dxa"/>
          </w:tcPr>
          <w:p w14:paraId="4FBF640B" w14:textId="77777777" w:rsidR="00E43F56" w:rsidRPr="00957194" w:rsidRDefault="00E43F56" w:rsidP="00E43F56">
            <w:pPr>
              <w:rPr>
                <w:b/>
              </w:rPr>
            </w:pPr>
            <w:r w:rsidRPr="00957194">
              <w:rPr>
                <w:rFonts w:hint="eastAsia"/>
                <w:b/>
              </w:rPr>
              <w:t>自评成绩（</w:t>
            </w:r>
            <w:r w:rsidRPr="00957194">
              <w:rPr>
                <w:rFonts w:hint="eastAsia"/>
                <w:b/>
              </w:rPr>
              <w:t>A-</w:t>
            </w:r>
            <w:r w:rsidRPr="00957194">
              <w:rPr>
                <w:rFonts w:hint="eastAsia"/>
                <w:b/>
              </w:rPr>
              <w:t>优秀</w:t>
            </w:r>
            <w:r w:rsidRPr="00957194">
              <w:rPr>
                <w:rFonts w:hint="eastAsia"/>
                <w:b/>
              </w:rPr>
              <w:t>,B-</w:t>
            </w:r>
            <w:r w:rsidRPr="00957194">
              <w:rPr>
                <w:rFonts w:hint="eastAsia"/>
                <w:b/>
              </w:rPr>
              <w:t>良好</w:t>
            </w:r>
            <w:r w:rsidRPr="00957194">
              <w:rPr>
                <w:rFonts w:hint="eastAsia"/>
                <w:b/>
              </w:rPr>
              <w:t>,C-</w:t>
            </w:r>
            <w:r w:rsidRPr="00957194">
              <w:rPr>
                <w:rFonts w:hint="eastAsia"/>
                <w:b/>
              </w:rPr>
              <w:t>中</w:t>
            </w:r>
            <w:r w:rsidRPr="00957194">
              <w:rPr>
                <w:rFonts w:hint="eastAsia"/>
                <w:b/>
              </w:rPr>
              <w:t>,D-</w:t>
            </w:r>
            <w:r w:rsidRPr="00957194">
              <w:rPr>
                <w:rFonts w:hint="eastAsia"/>
                <w:b/>
              </w:rPr>
              <w:t>及格</w:t>
            </w:r>
            <w:r w:rsidRPr="00957194">
              <w:rPr>
                <w:rFonts w:hint="eastAsia"/>
                <w:b/>
              </w:rPr>
              <w:t>,E-</w:t>
            </w:r>
            <w:r w:rsidRPr="00957194">
              <w:rPr>
                <w:rFonts w:hint="eastAsia"/>
                <w:b/>
              </w:rPr>
              <w:t>不及格）</w:t>
            </w:r>
          </w:p>
        </w:tc>
        <w:tc>
          <w:tcPr>
            <w:tcW w:w="3056" w:type="dxa"/>
          </w:tcPr>
          <w:p w14:paraId="7C6DD1CF" w14:textId="77777777" w:rsidR="00E43F56" w:rsidRPr="00957194" w:rsidRDefault="00E43F56" w:rsidP="00E43F56">
            <w:pPr>
              <w:rPr>
                <w:b/>
              </w:rPr>
            </w:pPr>
            <w:r w:rsidRPr="00957194">
              <w:rPr>
                <w:rFonts w:hint="eastAsia"/>
                <w:b/>
              </w:rPr>
              <w:t>任务达成度</w:t>
            </w:r>
            <w:r w:rsidRPr="00957194">
              <w:rPr>
                <w:rFonts w:hint="eastAsia"/>
                <w:b/>
              </w:rPr>
              <w:t>(A-</w:t>
            </w:r>
            <w:r w:rsidRPr="00957194">
              <w:rPr>
                <w:rFonts w:hint="eastAsia"/>
                <w:b/>
              </w:rPr>
              <w:t>优秀</w:t>
            </w:r>
            <w:r w:rsidRPr="00957194">
              <w:rPr>
                <w:rFonts w:hint="eastAsia"/>
                <w:b/>
              </w:rPr>
              <w:t>,B-</w:t>
            </w:r>
            <w:r w:rsidRPr="00957194">
              <w:rPr>
                <w:b/>
              </w:rPr>
              <w:t>良好</w:t>
            </w:r>
            <w:r w:rsidRPr="00957194">
              <w:rPr>
                <w:rFonts w:hint="eastAsia"/>
                <w:b/>
              </w:rPr>
              <w:t>,C-</w:t>
            </w:r>
            <w:r w:rsidRPr="00957194">
              <w:rPr>
                <w:rFonts w:hint="eastAsia"/>
                <w:b/>
              </w:rPr>
              <w:t>中</w:t>
            </w:r>
            <w:r w:rsidRPr="00957194">
              <w:rPr>
                <w:rFonts w:hint="eastAsia"/>
                <w:b/>
              </w:rPr>
              <w:t>,D-</w:t>
            </w:r>
            <w:r w:rsidRPr="00957194">
              <w:rPr>
                <w:rFonts w:hint="eastAsia"/>
                <w:b/>
              </w:rPr>
              <w:t>及格</w:t>
            </w:r>
            <w:r w:rsidRPr="00957194">
              <w:rPr>
                <w:rFonts w:hint="eastAsia"/>
                <w:b/>
              </w:rPr>
              <w:t>,E-</w:t>
            </w:r>
            <w:r w:rsidRPr="00957194">
              <w:rPr>
                <w:rFonts w:hint="eastAsia"/>
                <w:b/>
              </w:rPr>
              <w:t>不及格）</w:t>
            </w:r>
          </w:p>
        </w:tc>
      </w:tr>
      <w:tr w:rsidR="00957194" w:rsidRPr="00957194" w14:paraId="30492B58" w14:textId="77777777" w:rsidTr="00D36316">
        <w:tc>
          <w:tcPr>
            <w:tcW w:w="1271" w:type="dxa"/>
          </w:tcPr>
          <w:p w14:paraId="36B1B2ED" w14:textId="77777777" w:rsidR="00E43F56" w:rsidRPr="00957194" w:rsidRDefault="00E43F56" w:rsidP="00E43F56">
            <w:r w:rsidRPr="00957194">
              <w:t>1</w:t>
            </w:r>
          </w:p>
        </w:tc>
        <w:tc>
          <w:tcPr>
            <w:tcW w:w="992" w:type="dxa"/>
          </w:tcPr>
          <w:p w14:paraId="5A29F92D" w14:textId="6D5B023E" w:rsidR="00E43F56" w:rsidRPr="00957194" w:rsidRDefault="00943184" w:rsidP="00E43F56">
            <w:r w:rsidRPr="00957194">
              <w:rPr>
                <w:rFonts w:hint="eastAsia"/>
              </w:rPr>
              <w:t>胡斌雁</w:t>
            </w:r>
          </w:p>
        </w:tc>
        <w:tc>
          <w:tcPr>
            <w:tcW w:w="2977" w:type="dxa"/>
          </w:tcPr>
          <w:p w14:paraId="17490D57" w14:textId="5771F357" w:rsidR="00E43F56" w:rsidRPr="00957194" w:rsidRDefault="00943184" w:rsidP="00E43F56">
            <w:r w:rsidRPr="00957194">
              <w:rPr>
                <w:rFonts w:hint="eastAsia"/>
              </w:rPr>
              <w:t>B</w:t>
            </w:r>
          </w:p>
        </w:tc>
        <w:tc>
          <w:tcPr>
            <w:tcW w:w="3056" w:type="dxa"/>
          </w:tcPr>
          <w:p w14:paraId="68917BD9" w14:textId="49914352" w:rsidR="00E43F56" w:rsidRPr="00957194" w:rsidRDefault="00943184" w:rsidP="00E43F56">
            <w:r w:rsidRPr="00957194">
              <w:rPr>
                <w:rFonts w:hint="eastAsia"/>
              </w:rPr>
              <w:t>A</w:t>
            </w:r>
          </w:p>
        </w:tc>
      </w:tr>
    </w:tbl>
    <w:p w14:paraId="6C6BEC10" w14:textId="77777777" w:rsidR="004F166D" w:rsidRPr="00957194" w:rsidRDefault="004F166D"/>
    <w:sectPr w:rsidR="004F166D" w:rsidRPr="009571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9144F7" w14:textId="77777777" w:rsidR="00AB6E23" w:rsidRDefault="00AB6E23" w:rsidP="00DA16D0">
      <w:r>
        <w:separator/>
      </w:r>
    </w:p>
  </w:endnote>
  <w:endnote w:type="continuationSeparator" w:id="0">
    <w:p w14:paraId="790FA75F" w14:textId="77777777" w:rsidR="00AB6E23" w:rsidRDefault="00AB6E23" w:rsidP="00DA1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C0613" w14:textId="77777777" w:rsidR="00AB6E23" w:rsidRDefault="00AB6E23" w:rsidP="00DA16D0">
      <w:r>
        <w:separator/>
      </w:r>
    </w:p>
  </w:footnote>
  <w:footnote w:type="continuationSeparator" w:id="0">
    <w:p w14:paraId="1691AC72" w14:textId="77777777" w:rsidR="00AB6E23" w:rsidRDefault="00AB6E23" w:rsidP="00DA16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7E5E54"/>
    <w:multiLevelType w:val="hybridMultilevel"/>
    <w:tmpl w:val="2D0445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87424D6"/>
    <w:multiLevelType w:val="hybridMultilevel"/>
    <w:tmpl w:val="9F40D1FC"/>
    <w:lvl w:ilvl="0" w:tplc="5C30F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EE5C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E257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9031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5228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6EB8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B60A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34C1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AED3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91A5404"/>
    <w:multiLevelType w:val="hybridMultilevel"/>
    <w:tmpl w:val="ED5210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NDM0sLQ0MDWwNLBU0lEKTi0uzszPAykwrAUA/eBVJywAAAA="/>
  </w:docVars>
  <w:rsids>
    <w:rsidRoot w:val="006B6A7F"/>
    <w:rsid w:val="000075CC"/>
    <w:rsid w:val="000A7639"/>
    <w:rsid w:val="00193B64"/>
    <w:rsid w:val="001E024C"/>
    <w:rsid w:val="00235ADF"/>
    <w:rsid w:val="002609A1"/>
    <w:rsid w:val="002A613F"/>
    <w:rsid w:val="003269A5"/>
    <w:rsid w:val="003454BA"/>
    <w:rsid w:val="003E5E9B"/>
    <w:rsid w:val="00466C86"/>
    <w:rsid w:val="004728E4"/>
    <w:rsid w:val="004A6040"/>
    <w:rsid w:val="004D1A32"/>
    <w:rsid w:val="004F166D"/>
    <w:rsid w:val="004F4E74"/>
    <w:rsid w:val="005040E8"/>
    <w:rsid w:val="005A3CCA"/>
    <w:rsid w:val="006119FC"/>
    <w:rsid w:val="0068751B"/>
    <w:rsid w:val="006B6A7F"/>
    <w:rsid w:val="00807998"/>
    <w:rsid w:val="0081229E"/>
    <w:rsid w:val="008152FE"/>
    <w:rsid w:val="008A2EC5"/>
    <w:rsid w:val="00943184"/>
    <w:rsid w:val="00957194"/>
    <w:rsid w:val="009C19E4"/>
    <w:rsid w:val="009E0122"/>
    <w:rsid w:val="00AB6E23"/>
    <w:rsid w:val="00B93DFD"/>
    <w:rsid w:val="00B9570F"/>
    <w:rsid w:val="00C916C1"/>
    <w:rsid w:val="00D97849"/>
    <w:rsid w:val="00DA16D0"/>
    <w:rsid w:val="00E43F56"/>
    <w:rsid w:val="00F06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B0EED5"/>
  <w15:chartTrackingRefBased/>
  <w15:docId w15:val="{45F1E2DC-7F27-4EBB-8CCF-42155C3EE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A16D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16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16D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16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16D0"/>
    <w:rPr>
      <w:sz w:val="18"/>
      <w:szCs w:val="18"/>
    </w:rPr>
  </w:style>
  <w:style w:type="table" w:styleId="a7">
    <w:name w:val="Table Grid"/>
    <w:basedOn w:val="a1"/>
    <w:uiPriority w:val="39"/>
    <w:rsid w:val="004728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4318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446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6401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6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Binyan Hu</cp:lastModifiedBy>
  <cp:revision>8</cp:revision>
  <dcterms:created xsi:type="dcterms:W3CDTF">2018-11-07T11:48:00Z</dcterms:created>
  <dcterms:modified xsi:type="dcterms:W3CDTF">2019-01-15T03:26:00Z</dcterms:modified>
</cp:coreProperties>
</file>